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Firefighter position within the United States San Francisco Fire Department. As a dedicated and experienced emergency services professional, I am eager to contribute my skills, passion for public service, and unwavering commitment to community safety to one of the most dynamic and historically significant cities in the nation. San Francisco’s unique challenges—spanning its iconic urban landscape, diverse population, and geographic diversity—make it a place where firefighters must be both resilient and adaptable. I am confident that my background as a firefighter, combined with my deep respect for the values that define San Francisco, positions me to excel in this role.</w:t>
      </w:r>
    </w:p>
    <w:p>
      <w:pPr>
        <w:pStyle w:val="BodyText"/>
      </w:pPr>
      <w:r>
        <w:t xml:space="preserve">The United States San Francisco Fire Department (SFFD) is renowned for its excellence in emergency response, community engagement, and innovation. From responding to fires in dense urban areas to managing large-scale disasters such as earthquakes or wildfires, the SFFD exemplifies the highest standards of professionalism. I have long admired how firefighters in San Francisco navigate the city’s unique challenges—whether it’s rescuing individuals from foggy hillsides, protecting historic landmarks, or supporting residents during crises. This dedication to service resonates deeply with my own career philosophy.</w:t>
      </w:r>
    </w:p>
    <w:bookmarkStart w:id="20" w:name="why-i-am-a-strong-candidate"/>
    <w:p>
      <w:pPr>
        <w:pStyle w:val="Heading2"/>
      </w:pPr>
      <w:r>
        <w:t xml:space="preserve">Why I Am a Strong Candidate</w:t>
      </w:r>
    </w:p>
    <w:p>
      <w:pPr>
        <w:pStyle w:val="FirstParagraph"/>
      </w:pPr>
      <w:r>
        <w:t xml:space="preserve">With over [X years] of experience in the fire service, I have developed a comprehensive understanding of emergency operations, public safety protocols, and team collaboration. My work as a firefighter has taught me the importance of quick decision-making, physical endurance, and empathy—qualities that are essential for serving in San Francisco’s fast-paced environment. For example, during [specific incident or experience], I worked alongside colleagues to [describe action taken], which reinforced my belief in the power of teamwork and preparedness.</w:t>
      </w:r>
    </w:p>
    <w:p>
      <w:pPr>
        <w:pStyle w:val="BodyText"/>
      </w:pPr>
      <w:r>
        <w:t xml:space="preserve">In addition to my hands-on experience, I have consistently pursued professional development opportunities to enhance my skills. This includes advanced training in hazardous materials handling, technical rescue operations, and community outreach programs. I understand that firefighters in San Francisco must not only respond to emergencies but also build trust with the communities they serve. My involvement in [specific community initiative or volunteer work] has allowed me to connect with diverse populations and advocate for fire safety education—a priority for the SFFD’s mission of prevention and preparedness.</w:t>
      </w:r>
    </w:p>
    <w:bookmarkEnd w:id="20"/>
    <w:bookmarkStart w:id="21" w:name="my-commitment-to-san-francisco"/>
    <w:p>
      <w:pPr>
        <w:pStyle w:val="Heading2"/>
      </w:pPr>
      <w:r>
        <w:t xml:space="preserve">My Commitment to San Francisco</w:t>
      </w:r>
    </w:p>
    <w:p>
      <w:pPr>
        <w:pStyle w:val="FirstParagraph"/>
      </w:pPr>
      <w:r>
        <w:t xml:space="preserve">San Francisco is more than a city; it is a symbol of resilience, innovation, and cultural richness. As a firefighter here, I would have the opportunity to contribute to a legacy of service that has shaped the city’s history. From the devastating 1906 earthquake to modern-day challenges like climate change and urban development, San Francisco’s firefighters have always risen to meet adversity head-on. I am inspired by this spirit and am eager to become part of a department that values both tradition and progress.</w:t>
      </w:r>
    </w:p>
    <w:p>
      <w:pPr>
        <w:pStyle w:val="BodyText"/>
      </w:pPr>
      <w:r>
        <w:t xml:space="preserve">The United States San Francisco Fire Department’s focus on diversity and inclusion also aligns with my personal values. The city’s rich tapestry of cultures, languages, and communities requires a fire service that is equally diverse in its approach. I have experience working in multicultural environments and believe that effective communication and cultural sensitivity are critical when responding to emergencies in neighborhoods as varied as the Mission District, Chinatown, or the Castro. My ability to connect with people from all walks of life would enable me to better serve San Francisco’s residents.</w:t>
      </w:r>
    </w:p>
    <w:bookmarkEnd w:id="21"/>
    <w:bookmarkStart w:id="22" w:name="why-i-choose-san-francisco"/>
    <w:p>
      <w:pPr>
        <w:pStyle w:val="Heading2"/>
      </w:pPr>
      <w:r>
        <w:t xml:space="preserve">Why I Choose San Francisco</w:t>
      </w:r>
    </w:p>
    <w:p>
      <w:pPr>
        <w:pStyle w:val="FirstParagraph"/>
      </w:pPr>
      <w:r>
        <w:t xml:space="preserve">Choosing to apply for a firefighter position in San Francisco is a natural extension of my career goals and personal aspirations. The city’s unique blend of challenges and opportunities offers an environment where I can grow both professionally and personally. Whether it’s responding to a fire in the historic Nob Hill area, supporting community events like the SF Pride Parade, or collaborating with local organizations on safety initiatives, I am excited about the ways in which my role could impact the city’s future.</w:t>
      </w:r>
    </w:p>
    <w:p>
      <w:pPr>
        <w:pStyle w:val="BodyText"/>
      </w:pPr>
      <w:r>
        <w:t xml:space="preserve">Moreover, San Francisco’s commitment to sustainability and environmental stewardship resonates with my belief in proactive measures to protect both people and the planet. As wildfires become more frequent across California, I am particularly drawn to the SFFD’s efforts in wildfire prevention and mitigation. My training in [specific skill or certification] has equipped me to contribute meaningfully to these initiatives, ensuring that San Francisco remains a safe and resilient place for all.</w:t>
      </w:r>
    </w:p>
    <w:bookmarkEnd w:id="22"/>
    <w:bookmarkStart w:id="23" w:name="conclusion"/>
    <w:p>
      <w:pPr>
        <w:pStyle w:val="Heading2"/>
      </w:pPr>
      <w:r>
        <w:t xml:space="preserve">Conclusion</w:t>
      </w:r>
    </w:p>
    <w:p>
      <w:pPr>
        <w:pStyle w:val="FirstParagraph"/>
      </w:pPr>
      <w:r>
        <w:t xml:space="preserve">In conclusion, I am eager to bring my experience, dedication, and passion for public service to the United States San Francisco Fire Department. I am confident that my background as a firefighter, combined with my deep respect for the values that define San Francisco, makes me an ideal candidate for this role. I would be honored to join a team of professionals who are as committed to their community as I am.</w:t>
      </w:r>
    </w:p>
    <w:p>
      <w:pPr>
        <w:pStyle w:val="BodyText"/>
      </w:pPr>
      <w:r>
        <w:t xml:space="preserve">Thank you for considering my application. I would welcome the opportunity to discuss how my skills and experiences align with the needs of the SFFD. Please feel free to contact me at [your phone number] or [your email address] at your earliest convenience. I look forward to contributing to the continued success of a department that serves as a beacon of safety and excellence in San Francisc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United States San Francisco</dc:title>
  <dc:creator/>
  <dc:language>en</dc:language>
  <cp:keywords/>
  <dcterms:created xsi:type="dcterms:W3CDTF">2026-07-21T03:36:34Z</dcterms:created>
  <dcterms:modified xsi:type="dcterms:W3CDTF">2026-07-21T03:36:34Z</dcterms:modified>
</cp:coreProperties>
</file>

<file path=docProps/custom.xml><?xml version="1.0" encoding="utf-8"?>
<Properties xmlns="http://schemas.openxmlformats.org/officeDocument/2006/custom-properties" xmlns:vt="http://schemas.openxmlformats.org/officeDocument/2006/docPropsVTypes"/>
</file>